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al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igration knowle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2 (0.03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6 (0.028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 (0.0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 (0.01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0.00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 (0.00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8T11:47:58Z</dcterms:created>
  <dcterms:modified xsi:type="dcterms:W3CDTF">2022-09-28T11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